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เจษฎา) สวัสดีครับ</w:t>
      </w:r>
    </w:p>
    <w:p>
      <w:pPr>
        <w:pStyle w:val="BodyText"/>
      </w:pPr>
      <w:r>
        <w:t xml:space="preserve">(คุณวันวิสาข์) สวัสดีค่ะ</w:t>
      </w:r>
    </w:p>
    <w:p>
      <w:pPr>
        <w:pStyle w:val="BodyText"/>
      </w:pPr>
      <w:r>
        <w:t xml:space="preserve">(คุณเจษฎา)อยู่กับผม เจษhtmฎา จี้สละ // ดิฉัน วันวิสาข์ ทินวัฒน์ผ่านทาง Facebook PBS นี่คือข่าวของวันนี้ค่ะKNU เตรียมเจรจาคลุมเมียวดีหลังยึดที่มั่นสุดท้ายสำเร็จืน ขณะที่ไทย ตรึงกำลังตามแนวชายแดนตรวจน้ำโรงงานบางซื่อแจ้งข้อครอบครองวัตถุอันตราย 5 คดี ภาพรวมพบแล้ว 12,800 ตันเส้นทางวงแหวนบางปะอิน มุ่งเหนือ และอีสานเริ่มหนาแน่น คนหนีอากาศร้อนหมอชิต 2 คนแน่น คาดวันนี้นับแสนคนไบเดนประกาศ กองพันธมิตรที่เข้ามาบริหารhttps://postedit.sandbox.rtt.in.th/#/?roomId=7558 ภายในฐานนะคะ ส่วนเป้าหมายต่อไป ที่เป็นเมืองเรวดี ที่อยู่ในแม่สอด ไทย ในจังหวัดตากนี้นะคะนะคะ แล้วก็อยู่ในความดูแลของกองกำลัง KNU ที่นำโดย พันเอก ซอว์ ซิต ตู ค่ะมีการเจรจาพูดคุยค่ะ นี่ก็เป็นปัญหาภายในรัฐกะเหรี่ยงนะคะซึ่งคงจะต้องมีการพูโคุยกัน เพื่ออนาคตที่ดีของกองรัฐกะเหรี่ยงที่เกิดขึ้นค่ะ อธิบายให้คุณผู้ชมเข้าใจสถานการณ์ที่เกิดขึ้น สำหรับใครที่ติดตามนะคะจังหวัดเมียวดี ณ ขณะนี้นะคะ ก็อยู่ในความดูแลของทางด้านของกองทัพรัฐบาลเมียนมา หรือของ KNA หรือ แต่ว่าช่วงปลายปีที่ผ่านมาค่ะทางด้าน KNA ไม่ได้สนับสนุนที่ผ่านมาต่างฝ่ายก็ต่างอยู่นะคะ แต่ช่วงปีใหม่ที่ผ่านมาค่ะ อำนวจหรือว่ากำลังของ SACได้ลดลงนะคะ และก็ KNU เข้ามาตีประชิด มากขึ้นซึ่งหลังจากนี้ก็คงต้องเจรจากันมากขึ้นในการควบคุมพื้นที่เมียวดีค่ะ คุณวันวิสาข์ คุณเจษฎา คะคุณนริศราคะ มีรายงานว่ากองกำลังทหารเมียนมามีเข้ามาเสริมด้วย ข้อเท็จจริงเป็นอย่างไรคะเป็นคำถามสำคัญที่เกี่ยวกัหฟแฟหแฟหแฟหฟหแแฟหบเมียนมาหลังจากที่ยึดฐานปฏิบัติการ 275 ไ ฟหด้สำเร็จแล้ว กลัวการโต้กลับฟหฟหฟหแจากกองทัพรัฐบาลทหารเมียนนมาหรือเปล่าคะ เพราะเมื่อวานเครื่องบินทิ้งระเบิดโจมตีกับบริเวณใกล้ฐานตรงนี้ได้รับคำตอบจากผู้ประสานงานของทางกองกำลังพันธมิตร รวมถึงฝ่ายต่อต้านนี่ คาดว่ามีกำลังมากพอ แล้วก็ตั้งแนวสกัดไว้โดยรอบนะคะ ล่าสุดพื้นที่ของรัฐพระธง จักร รัฐมอญเมียวดีนะคะ ก็ใช้โดรนในการโจมตีนะคะมีรายงานนะคะ มีการโจมตี 2-3 ครั้งที่ผ่านมา แล้วก็ยังไม่มีรายงานค่ะว่า กองทัพรัฐบาลทหารเมียนมาสเข้ามาในพื้นที่ของจังหวัดเมียวดีได้ค่ะ</w:t>
      </w:r>
    </w:p>
    <w:p>
      <w:pPr>
        <w:pStyle w:val="BodyText"/>
      </w:pPr>
      <w:r>
        <w:t xml:space="preserve">(คุณเจษฎา) ครับ ตอนนี้สถานการณ์ในตัวเมืองเมียวดี ปกติหรือยังครับ// บริเวณในตัวเมืองเมียวดี หลังจากทั้งไปสังเกตเมื่อวานนี้เองนะคะ แล้วก็ไปสอบถามคนที่อยู่ในพื้นที่จังหวัดเมียวดีที่ข้ามมา ตอนนี้ในพื้นที่ก็ยังใช้ชีวิตกันปกติค่ะ แต่จะมากเป็ฯพิเศษก็คือคนข้ามแดน ข้ามเข้ามาในประเทศไทยมากกว่าเดิมนะคะ เหมือนเมื่อวานนนี้ค่ะ เพราะว่ายังกลัวกดารโต้กลับของทหารเมียนมา โดยเฉพาะการโต้กลับทางอากาศยานนะคะด่านสะพานแห่งชาติ สะพานมิตรภาพเปิดเป็นปกติ แต่ว่าแห่งที่ 2 นั้น ที่มีภาพของการขนส่งนะคะ ก็ได้มีกา่รปิดฝั่งทางเมียวดี มีรถบรรทุกเข้าไป เพราะกลัวเรื่องความปลอดภัยมีฐานทหาร หรือกองทัพเมียนมามาอยู่ที่นั้นค่ะดิฉัน ระหว่างสังเกตการณ์นะคะ ก็ได้เจอครอบครัวหนึ่งค่ะ ที่เป็นคนไทย กำลังกลับเข้ามาที่ประเทศไทยค่ะ เขาบอกว่าได้ประสบเหตุในขณะที่ฐานปฏิบัติการที่ 275เลยฐานปฏิบัติการ 275 แล้วกำลังเดินทางกลับมา ทำให้เขาต้องตัดสินใจทั้งรถบรรทุก แล้วไปขอความช่วยเหลือชาวบ้านบริเวณนั้น ต้องนอนที่หลุมหลบภัยเป็นเวลา 1 คืนชาวบ้านเมียนมากลับมาฝั่งไทยในวันนี้ ไปฟังพร้อม ๆ กันค่ะ // เครื่องมา ทิ้งระเบิด // เครื่องบิน// เครื่องบิน คือพื้นได้ยินแล้วก็เห็นเลยใช่ไหมคะ // เห็นข้างหน้าเลยครับไม่กี่กิโลเมตรครับ// แล้วเราทำอย่างไรต่อค่ะ // ก็เขาก็ปิดด่านครับพวกทหารเขาบอกห้ามข้าม ห้ามข้ามต้องทำอย่างไรบ้าง เมื่อเขายิงกันข้ามไม่ได้แล้วเฝ้ารถอยู่นั้นก่อนครับ // ก็คือทิ้งรถไว้ก่อนใช่ไหมคะ// แกแนะนำเอง ว่าถ้าเกิดทหารพม่าเข้ามานี่รู้ว่ามันจะทำอะไร ไม่เหมือนทหารกะเหรี่ยงไม่เหมือนทหารกะเหรี่ยงแกแนะนำอย่างนี้ให้หนีมากับครอบครัวของที่เรา… // เราก็หน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12-04T09:42:20Z</dcterms:created>
  <dcterms:modified xsi:type="dcterms:W3CDTF">2024-12-04T09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4 ธันวาคม 2567 เวลา 16.07 น.</vt:lpwstr>
  </property>
  <property fmtid="{D5CDD505-2E9C-101B-9397-08002B2CF9AE}" pid="3" name="subtitle">
    <vt:lpwstr/>
  </property>
</Properties>
</file>